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yaka Nomu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ya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mu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5 Bismark Ct Elk Grove Village 600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omurappe@yahoo.co.jp</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5168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impe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